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B89E6" w14:textId="5ABABD90" w:rsidR="00924C8F" w:rsidRPr="00A515B1" w:rsidRDefault="00924C8F" w:rsidP="00A515B1">
      <w:pPr>
        <w:spacing w:after="200" w:line="480" w:lineRule="auto"/>
        <w:rPr>
          <w:rFonts w:ascii="Calibri" w:eastAsia="宋体" w:hAnsi="Calibri" w:cs="Calibri"/>
          <w:b/>
          <w:i/>
          <w:sz w:val="24"/>
          <w:szCs w:val="24"/>
        </w:rPr>
      </w:pPr>
      <w:r w:rsidRPr="00BE4E28">
        <w:rPr>
          <w:rFonts w:ascii="Calibri" w:eastAsia="宋体" w:hAnsi="Calibri" w:cs="Calibri"/>
          <w:b/>
          <w:i/>
          <w:sz w:val="24"/>
          <w:szCs w:val="24"/>
        </w:rPr>
        <w:t>Supplementary information</w:t>
      </w:r>
    </w:p>
    <w:p w14:paraId="3C35F0A1" w14:textId="65297944" w:rsidR="00924C8F" w:rsidRPr="00BE4E28" w:rsidRDefault="004675B8" w:rsidP="0039262D">
      <w:pPr>
        <w:spacing w:after="200" w:line="480" w:lineRule="auto"/>
        <w:rPr>
          <w:rFonts w:ascii="Calibri" w:eastAsia="宋体" w:hAnsi="Calibri" w:cs="Calibri"/>
          <w:sz w:val="24"/>
          <w:szCs w:val="24"/>
        </w:rPr>
      </w:pPr>
      <w:r w:rsidRPr="004675B8">
        <w:rPr>
          <w:rFonts w:ascii="Calibri" w:eastAsia="宋体" w:hAnsi="Calibri" w:cs="Calibri"/>
          <w:sz w:val="24"/>
          <w:szCs w:val="24"/>
        </w:rPr>
        <w:t xml:space="preserve">Supplementary information </w:t>
      </w:r>
      <w:r w:rsidR="00924C8F" w:rsidRPr="00BE4E28">
        <w:rPr>
          <w:rFonts w:ascii="Calibri" w:eastAsia="宋体" w:hAnsi="Calibri" w:cs="Calibri"/>
          <w:sz w:val="24"/>
          <w:szCs w:val="24"/>
        </w:rPr>
        <w:t>S1: Description of variables based on questions from BOLD core questionnaire.</w:t>
      </w:r>
    </w:p>
    <w:p w14:paraId="7C5D338A" w14:textId="77777777" w:rsidR="00924C8F" w:rsidRPr="00BE4E28" w:rsidRDefault="00924C8F" w:rsidP="0039262D">
      <w:pPr>
        <w:spacing w:after="200" w:line="480" w:lineRule="auto"/>
        <w:rPr>
          <w:rFonts w:ascii="Calibri" w:eastAsia="Calibri" w:hAnsi="Calibri" w:cs="Calibri"/>
          <w:b/>
          <w:i/>
          <w:sz w:val="24"/>
          <w:szCs w:val="24"/>
        </w:rPr>
      </w:pPr>
      <w:r w:rsidRPr="00BE4E28">
        <w:rPr>
          <w:rFonts w:ascii="Calibri" w:eastAsia="宋体" w:hAnsi="Calibri" w:cs="Calibri"/>
          <w:b/>
          <w:i/>
          <w:sz w:val="24"/>
          <w:szCs w:val="24"/>
        </w:rPr>
        <w:t>Smoking Status:</w:t>
      </w:r>
      <w:r w:rsidRPr="00BE4E28">
        <w:rPr>
          <w:rFonts w:ascii="Calibri" w:eastAsia="宋体" w:hAnsi="Calibri" w:cs="Calibri"/>
          <w:b/>
          <w:i/>
          <w:spacing w:val="42"/>
          <w:sz w:val="24"/>
          <w:szCs w:val="24"/>
        </w:rPr>
        <w:t xml:space="preserve"> </w:t>
      </w:r>
    </w:p>
    <w:p w14:paraId="1E8F3A48" w14:textId="77777777" w:rsidR="00924C8F" w:rsidRPr="00BE4E28" w:rsidRDefault="00924C8F" w:rsidP="0039262D">
      <w:pPr>
        <w:spacing w:after="200" w:line="480" w:lineRule="auto"/>
        <w:ind w:firstLine="720"/>
        <w:rPr>
          <w:rFonts w:ascii="Calibri" w:eastAsia="宋体" w:hAnsi="Calibri" w:cs="Calibri"/>
          <w:i/>
          <w:spacing w:val="-2"/>
          <w:sz w:val="24"/>
          <w:szCs w:val="24"/>
        </w:rPr>
      </w:pPr>
      <w:r w:rsidRPr="00BE4E28">
        <w:rPr>
          <w:rFonts w:ascii="Calibri" w:eastAsia="宋体" w:hAnsi="Calibri" w:cs="Calibri"/>
          <w:i/>
          <w:sz w:val="24"/>
          <w:szCs w:val="24"/>
        </w:rPr>
        <w:t>Have you ever</w:t>
      </w:r>
      <w:r w:rsidRPr="00BE4E28">
        <w:rPr>
          <w:rFonts w:ascii="Calibri" w:eastAsia="宋体" w:hAnsi="Calibri" w:cs="Calibri"/>
          <w:i/>
          <w:spacing w:val="-2"/>
          <w:sz w:val="24"/>
          <w:szCs w:val="24"/>
        </w:rPr>
        <w:t xml:space="preserve"> smoked cigarettes? </w:t>
      </w:r>
    </w:p>
    <w:p w14:paraId="77BBAD73" w14:textId="77777777" w:rsidR="00924C8F" w:rsidRPr="00BE4E28" w:rsidRDefault="00924C8F" w:rsidP="0039262D">
      <w:pPr>
        <w:spacing w:after="200" w:line="480" w:lineRule="auto"/>
        <w:ind w:firstLine="720"/>
        <w:rPr>
          <w:rFonts w:ascii="Calibri" w:eastAsia="宋体" w:hAnsi="Calibri" w:cs="Calibri"/>
          <w:i/>
          <w:spacing w:val="-2"/>
          <w:sz w:val="24"/>
          <w:szCs w:val="24"/>
        </w:rPr>
      </w:pPr>
      <w:r w:rsidRPr="00BE4E28">
        <w:rPr>
          <w:rFonts w:ascii="Calibri" w:eastAsia="宋体" w:hAnsi="Calibri" w:cs="Calibri"/>
          <w:i/>
          <w:spacing w:val="-2"/>
          <w:sz w:val="24"/>
          <w:szCs w:val="24"/>
        </w:rPr>
        <w:t xml:space="preserve">How old were you when you first started regular cigarette smoking? </w:t>
      </w:r>
    </w:p>
    <w:p w14:paraId="75FA180C" w14:textId="77777777" w:rsidR="00924C8F" w:rsidRPr="00BE4E28" w:rsidRDefault="00924C8F" w:rsidP="0039262D">
      <w:pPr>
        <w:spacing w:after="200" w:line="480" w:lineRule="auto"/>
        <w:ind w:firstLine="720"/>
        <w:rPr>
          <w:rFonts w:ascii="Calibri" w:eastAsia="宋体" w:hAnsi="Calibri" w:cs="Calibri"/>
          <w:i/>
          <w:spacing w:val="-2"/>
          <w:sz w:val="24"/>
          <w:szCs w:val="24"/>
        </w:rPr>
      </w:pPr>
      <w:r w:rsidRPr="00BE4E28">
        <w:rPr>
          <w:rFonts w:ascii="Calibri" w:eastAsia="宋体" w:hAnsi="Calibri" w:cs="Calibri"/>
          <w:i/>
          <w:spacing w:val="-2"/>
          <w:sz w:val="24"/>
          <w:szCs w:val="24"/>
        </w:rPr>
        <w:t>If you have stopped smoking, how old were you when you last stopped?</w:t>
      </w:r>
    </w:p>
    <w:p w14:paraId="16798D8E" w14:textId="77777777" w:rsidR="00924C8F" w:rsidRPr="00BE4E28" w:rsidRDefault="00924C8F" w:rsidP="0039262D">
      <w:pPr>
        <w:spacing w:after="200" w:line="480" w:lineRule="auto"/>
        <w:ind w:left="720"/>
        <w:rPr>
          <w:rFonts w:ascii="Calibri" w:eastAsia="宋体" w:hAnsi="Calibri" w:cs="Calibri"/>
          <w:i/>
          <w:spacing w:val="-2"/>
          <w:sz w:val="24"/>
          <w:szCs w:val="24"/>
        </w:rPr>
      </w:pPr>
      <w:r w:rsidRPr="00BE4E28">
        <w:rPr>
          <w:rFonts w:ascii="Calibri" w:eastAsia="宋体" w:hAnsi="Calibri" w:cs="Calibri"/>
          <w:i/>
          <w:spacing w:val="-2"/>
          <w:sz w:val="24"/>
          <w:szCs w:val="24"/>
        </w:rPr>
        <w:t>On average over the entire time that you smoke(d), about how many cigarettes per day do (did) you smoke?</w:t>
      </w:r>
    </w:p>
    <w:p w14:paraId="50384A8A" w14:textId="77777777" w:rsidR="00924C8F" w:rsidRPr="00BE4E28" w:rsidRDefault="00924C8F" w:rsidP="0039262D">
      <w:pPr>
        <w:spacing w:after="200" w:line="480" w:lineRule="auto"/>
        <w:rPr>
          <w:rFonts w:ascii="Calibri" w:eastAsia="宋体" w:hAnsi="Calibri" w:cs="Calibri"/>
          <w:sz w:val="24"/>
          <w:szCs w:val="24"/>
        </w:rPr>
      </w:pPr>
      <w:r w:rsidRPr="00BE4E28">
        <w:rPr>
          <w:rFonts w:ascii="Calibri" w:eastAsia="宋体" w:hAnsi="Calibri" w:cs="Calibri"/>
          <w:b/>
          <w:i/>
          <w:iCs/>
          <w:sz w:val="24"/>
          <w:szCs w:val="24"/>
        </w:rPr>
        <w:t>Symptoms:</w:t>
      </w:r>
      <w:r w:rsidRPr="00BE4E28">
        <w:rPr>
          <w:rFonts w:ascii="Calibri" w:eastAsia="宋体" w:hAnsi="Calibri" w:cs="Calibri"/>
          <w:iCs/>
          <w:sz w:val="24"/>
          <w:szCs w:val="24"/>
        </w:rPr>
        <w:t xml:space="preserve"> </w:t>
      </w:r>
      <w:r w:rsidRPr="00BE4E28">
        <w:rPr>
          <w:rFonts w:ascii="Calibri" w:eastAsia="宋体" w:hAnsi="Calibri" w:cs="Calibri"/>
          <w:sz w:val="24"/>
          <w:szCs w:val="24"/>
        </w:rPr>
        <w:t>based on presence or absence of symptom(s)</w:t>
      </w:r>
    </w:p>
    <w:p w14:paraId="1A9074B0" w14:textId="77777777" w:rsidR="00924C8F" w:rsidRPr="00BE4E28" w:rsidRDefault="00924C8F" w:rsidP="0039262D">
      <w:pPr>
        <w:spacing w:after="200" w:line="480" w:lineRule="auto"/>
        <w:ind w:firstLine="720"/>
        <w:rPr>
          <w:rFonts w:ascii="Calibri" w:eastAsia="宋体" w:hAnsi="Calibri" w:cs="Calibri"/>
          <w:iCs/>
          <w:color w:val="000000" w:themeColor="text1"/>
          <w:sz w:val="24"/>
          <w:szCs w:val="24"/>
        </w:rPr>
      </w:pPr>
      <w:r w:rsidRPr="00BE4E28">
        <w:rPr>
          <w:rFonts w:ascii="Calibri" w:eastAsia="宋体" w:hAnsi="Calibri" w:cs="Calibri"/>
          <w:iCs/>
          <w:color w:val="000000" w:themeColor="text1"/>
          <w:sz w:val="24"/>
          <w:szCs w:val="24"/>
        </w:rPr>
        <w:t>Cough</w:t>
      </w:r>
    </w:p>
    <w:p w14:paraId="32D954A3" w14:textId="77777777" w:rsidR="00924C8F" w:rsidRPr="00BE4E28" w:rsidRDefault="00924C8F" w:rsidP="0039262D">
      <w:pPr>
        <w:spacing w:after="200" w:line="480" w:lineRule="auto"/>
        <w:ind w:firstLine="720"/>
        <w:rPr>
          <w:rFonts w:ascii="Calibri" w:eastAsia="宋体" w:hAnsi="Calibri" w:cs="Calibri"/>
          <w:i/>
          <w:sz w:val="24"/>
          <w:szCs w:val="24"/>
        </w:rPr>
      </w:pPr>
      <w:r w:rsidRPr="00BE4E28">
        <w:rPr>
          <w:rFonts w:ascii="Calibri" w:eastAsia="宋体" w:hAnsi="Calibri" w:cs="Calibri"/>
          <w:i/>
          <w:sz w:val="24"/>
          <w:szCs w:val="24"/>
        </w:rPr>
        <w:t>Do you usually cough when you don't have a cold?</w:t>
      </w:r>
    </w:p>
    <w:p w14:paraId="5690BCBE" w14:textId="77777777" w:rsidR="00924C8F" w:rsidRPr="00BE4E28" w:rsidRDefault="00924C8F" w:rsidP="0039262D">
      <w:pPr>
        <w:spacing w:after="200" w:line="480" w:lineRule="auto"/>
        <w:ind w:firstLine="720"/>
        <w:rPr>
          <w:rFonts w:ascii="Calibri" w:eastAsia="宋体" w:hAnsi="Calibri" w:cs="Calibri"/>
          <w:i/>
          <w:sz w:val="24"/>
          <w:szCs w:val="24"/>
        </w:rPr>
      </w:pPr>
      <w:r w:rsidRPr="00BE4E28">
        <w:rPr>
          <w:rFonts w:ascii="Calibri" w:eastAsia="宋体" w:hAnsi="Calibri" w:cs="Calibri"/>
          <w:i/>
          <w:sz w:val="24"/>
          <w:szCs w:val="24"/>
        </w:rPr>
        <w:t>Do you cough on most days for as much as three months each year?</w:t>
      </w:r>
    </w:p>
    <w:p w14:paraId="09A5A276" w14:textId="77777777" w:rsidR="00924C8F" w:rsidRPr="00BE4E28" w:rsidRDefault="00924C8F" w:rsidP="0039262D">
      <w:pPr>
        <w:spacing w:after="200" w:line="480" w:lineRule="auto"/>
        <w:ind w:firstLine="720"/>
        <w:rPr>
          <w:rFonts w:ascii="Calibri" w:eastAsia="宋体" w:hAnsi="Calibri" w:cs="Calibri"/>
          <w:iCs/>
          <w:color w:val="000000" w:themeColor="text1"/>
          <w:sz w:val="24"/>
          <w:szCs w:val="24"/>
        </w:rPr>
      </w:pPr>
      <w:r w:rsidRPr="00BE4E28">
        <w:rPr>
          <w:rFonts w:ascii="Calibri" w:eastAsia="宋体" w:hAnsi="Calibri" w:cs="Calibri"/>
          <w:iCs/>
          <w:color w:val="000000" w:themeColor="text1"/>
          <w:sz w:val="24"/>
          <w:szCs w:val="24"/>
        </w:rPr>
        <w:t>Phlegm</w:t>
      </w:r>
    </w:p>
    <w:p w14:paraId="32564FC0" w14:textId="77777777" w:rsidR="00924C8F" w:rsidRPr="00BE4E28" w:rsidRDefault="00924C8F" w:rsidP="0039262D">
      <w:pPr>
        <w:spacing w:after="200" w:line="480" w:lineRule="auto"/>
        <w:ind w:left="720"/>
        <w:rPr>
          <w:rFonts w:ascii="Calibri" w:eastAsia="宋体" w:hAnsi="Calibri" w:cs="Calibri"/>
          <w:i/>
          <w:iCs/>
          <w:sz w:val="24"/>
          <w:szCs w:val="24"/>
        </w:rPr>
      </w:pPr>
      <w:r w:rsidRPr="00BE4E28">
        <w:rPr>
          <w:rFonts w:ascii="Calibri" w:eastAsia="宋体" w:hAnsi="Calibri" w:cs="Calibri"/>
          <w:i/>
          <w:iCs/>
          <w:sz w:val="24"/>
          <w:szCs w:val="24"/>
        </w:rPr>
        <w:t>Do you usually bring up phlegm from your chest, or do you usually have phlegm in your chest that is difficult to bring up when you don't have a cold?</w:t>
      </w:r>
    </w:p>
    <w:p w14:paraId="343E4C25" w14:textId="77777777" w:rsidR="00924C8F" w:rsidRPr="00BE4E28" w:rsidRDefault="00924C8F" w:rsidP="0039262D">
      <w:pPr>
        <w:spacing w:after="200" w:line="480" w:lineRule="auto"/>
        <w:ind w:firstLine="720"/>
        <w:rPr>
          <w:rFonts w:ascii="Calibri" w:eastAsia="宋体" w:hAnsi="Calibri" w:cs="Calibri"/>
          <w:i/>
          <w:iCs/>
          <w:sz w:val="24"/>
          <w:szCs w:val="24"/>
        </w:rPr>
      </w:pPr>
      <w:r w:rsidRPr="00BE4E28">
        <w:rPr>
          <w:rFonts w:ascii="Calibri" w:eastAsia="宋体" w:hAnsi="Calibri" w:cs="Calibri"/>
          <w:i/>
          <w:iCs/>
          <w:sz w:val="24"/>
          <w:szCs w:val="24"/>
        </w:rPr>
        <w:t>Do you bring up phlegm on most days for as much as three months each year?</w:t>
      </w:r>
    </w:p>
    <w:p w14:paraId="54FC07A6" w14:textId="77777777" w:rsidR="00924C8F" w:rsidRPr="00BE4E28" w:rsidRDefault="00924C8F" w:rsidP="0039262D">
      <w:pPr>
        <w:spacing w:after="200" w:line="480" w:lineRule="auto"/>
        <w:ind w:firstLine="720"/>
        <w:rPr>
          <w:rFonts w:ascii="Calibri" w:eastAsia="宋体" w:hAnsi="Calibri" w:cs="Calibri"/>
          <w:iCs/>
          <w:sz w:val="24"/>
          <w:szCs w:val="24"/>
        </w:rPr>
      </w:pPr>
      <w:r w:rsidRPr="00BE4E28">
        <w:rPr>
          <w:rFonts w:ascii="Calibri" w:eastAsia="宋体" w:hAnsi="Calibri" w:cs="Calibri"/>
          <w:iCs/>
          <w:sz w:val="24"/>
          <w:szCs w:val="24"/>
        </w:rPr>
        <w:t>Wheezing/whistling</w:t>
      </w:r>
    </w:p>
    <w:p w14:paraId="63BE4DD5" w14:textId="77777777" w:rsidR="00924C8F" w:rsidRPr="00BE4E28" w:rsidRDefault="00924C8F" w:rsidP="0039262D">
      <w:pPr>
        <w:spacing w:after="200" w:line="480" w:lineRule="auto"/>
        <w:ind w:firstLine="720"/>
        <w:rPr>
          <w:rFonts w:ascii="Calibri" w:eastAsia="宋体" w:hAnsi="Calibri" w:cs="Calibri"/>
          <w:i/>
          <w:iCs/>
          <w:sz w:val="24"/>
          <w:szCs w:val="24"/>
        </w:rPr>
      </w:pPr>
      <w:r w:rsidRPr="00BE4E28">
        <w:rPr>
          <w:rFonts w:ascii="Calibri" w:eastAsia="宋体" w:hAnsi="Calibri" w:cs="Calibri"/>
          <w:i/>
          <w:iCs/>
          <w:sz w:val="24"/>
          <w:szCs w:val="24"/>
        </w:rPr>
        <w:lastRenderedPageBreak/>
        <w:t>Have you had wheezing or whistling in your chest at any time in the last 12</w:t>
      </w:r>
      <w:r w:rsidRPr="00BE4E28">
        <w:rPr>
          <w:rFonts w:ascii="Calibri" w:eastAsia="宋体" w:hAnsi="Calibri" w:cs="Calibri"/>
          <w:i/>
          <w:iCs/>
          <w:sz w:val="24"/>
          <w:szCs w:val="24"/>
        </w:rPr>
        <w:br/>
        <w:t xml:space="preserve"> </w:t>
      </w:r>
      <w:r w:rsidRPr="00BE4E28">
        <w:rPr>
          <w:rFonts w:ascii="Calibri" w:eastAsia="宋体" w:hAnsi="Calibri" w:cs="Calibri"/>
          <w:i/>
          <w:iCs/>
          <w:sz w:val="24"/>
          <w:szCs w:val="24"/>
        </w:rPr>
        <w:tab/>
        <w:t>months?</w:t>
      </w:r>
    </w:p>
    <w:p w14:paraId="16BCDF1D" w14:textId="77777777" w:rsidR="00924C8F" w:rsidRPr="00BE4E28" w:rsidRDefault="00924C8F" w:rsidP="00766566">
      <w:pPr>
        <w:spacing w:after="200" w:line="480" w:lineRule="auto"/>
        <w:ind w:left="720"/>
        <w:rPr>
          <w:rFonts w:ascii="Calibri" w:eastAsia="宋体" w:hAnsi="Calibri" w:cs="Calibri"/>
          <w:i/>
          <w:iCs/>
          <w:sz w:val="24"/>
          <w:szCs w:val="24"/>
        </w:rPr>
      </w:pPr>
      <w:r w:rsidRPr="00BE4E28">
        <w:rPr>
          <w:rFonts w:ascii="Calibri" w:eastAsia="宋体" w:hAnsi="Calibri" w:cs="Calibri"/>
          <w:i/>
          <w:iCs/>
          <w:sz w:val="24"/>
          <w:szCs w:val="24"/>
        </w:rPr>
        <w:t>In the last 12 months, have you ever had an attack of wheezing or whistling that has made you feel short of breath?</w:t>
      </w:r>
    </w:p>
    <w:p w14:paraId="66C8233D" w14:textId="77777777" w:rsidR="00924C8F" w:rsidRPr="00BE4E28" w:rsidRDefault="00924C8F" w:rsidP="00766566">
      <w:pPr>
        <w:spacing w:after="200" w:line="480" w:lineRule="auto"/>
        <w:ind w:left="720"/>
        <w:rPr>
          <w:rFonts w:ascii="Calibri" w:eastAsia="宋体" w:hAnsi="Calibri" w:cs="Calibri"/>
          <w:sz w:val="24"/>
          <w:szCs w:val="24"/>
        </w:rPr>
      </w:pPr>
      <w:r w:rsidRPr="00BE4E28">
        <w:rPr>
          <w:rFonts w:ascii="Calibri" w:eastAsia="宋体" w:hAnsi="Calibri" w:cs="Calibri"/>
          <w:sz w:val="24"/>
          <w:szCs w:val="24"/>
        </w:rPr>
        <w:t>Breathlessness</w:t>
      </w:r>
    </w:p>
    <w:p w14:paraId="26FCD4D8" w14:textId="77777777" w:rsidR="00924C8F" w:rsidRPr="00BE4E28" w:rsidRDefault="00924C8F" w:rsidP="00F14A31">
      <w:pPr>
        <w:spacing w:after="200" w:line="480" w:lineRule="auto"/>
        <w:ind w:left="720"/>
        <w:rPr>
          <w:rFonts w:ascii="Calibri" w:eastAsia="宋体" w:hAnsi="Calibri" w:cs="Calibri"/>
          <w:i/>
          <w:spacing w:val="-2"/>
          <w:sz w:val="24"/>
          <w:szCs w:val="24"/>
        </w:rPr>
      </w:pPr>
      <w:r w:rsidRPr="00BE4E28">
        <w:rPr>
          <w:rFonts w:ascii="Calibri" w:eastAsia="宋体" w:hAnsi="Calibri" w:cs="Calibri"/>
          <w:i/>
          <w:spacing w:val="-2"/>
          <w:sz w:val="24"/>
          <w:szCs w:val="24"/>
        </w:rPr>
        <w:t>Are you troubled by shortness of breath when hurrying on the level or walking up a slight hill?</w:t>
      </w:r>
    </w:p>
    <w:p w14:paraId="4C7E3BB5" w14:textId="77777777" w:rsidR="00924C8F" w:rsidRPr="00BE4E28" w:rsidRDefault="00924C8F" w:rsidP="00F14A31">
      <w:pPr>
        <w:spacing w:after="200" w:line="480" w:lineRule="auto"/>
        <w:ind w:left="720"/>
        <w:rPr>
          <w:rFonts w:ascii="Calibri" w:eastAsia="宋体" w:hAnsi="Calibri" w:cs="Calibri"/>
          <w:i/>
          <w:spacing w:val="-2"/>
          <w:sz w:val="24"/>
          <w:szCs w:val="24"/>
        </w:rPr>
      </w:pPr>
      <w:r w:rsidRPr="00BE4E28">
        <w:rPr>
          <w:rFonts w:ascii="Calibri" w:eastAsia="宋体" w:hAnsi="Calibri" w:cs="Calibri"/>
          <w:i/>
          <w:spacing w:val="-2"/>
          <w:sz w:val="24"/>
          <w:szCs w:val="24"/>
        </w:rPr>
        <w:t>Do you have to walk slower than people of your age on level ground because of shortness of breath?</w:t>
      </w:r>
    </w:p>
    <w:p w14:paraId="21C57568" w14:textId="77777777" w:rsidR="00924C8F" w:rsidRPr="00BE4E28" w:rsidRDefault="00924C8F" w:rsidP="00F14A31">
      <w:pPr>
        <w:spacing w:after="200" w:line="480" w:lineRule="auto"/>
        <w:ind w:left="720"/>
        <w:rPr>
          <w:rFonts w:ascii="Calibri" w:eastAsia="宋体" w:hAnsi="Calibri" w:cs="Calibri"/>
          <w:i/>
          <w:spacing w:val="-2"/>
          <w:sz w:val="24"/>
          <w:szCs w:val="24"/>
        </w:rPr>
      </w:pPr>
      <w:r w:rsidRPr="00BE4E28">
        <w:rPr>
          <w:rFonts w:ascii="Calibri" w:eastAsia="宋体" w:hAnsi="Calibri" w:cs="Calibri"/>
          <w:i/>
          <w:spacing w:val="-2"/>
          <w:sz w:val="24"/>
          <w:szCs w:val="24"/>
        </w:rPr>
        <w:t>Do you ever have to stop for breath when walking at your own pace on level ground?</w:t>
      </w:r>
    </w:p>
    <w:p w14:paraId="2F35EAC7" w14:textId="77777777" w:rsidR="00924C8F" w:rsidRPr="00BE4E28" w:rsidRDefault="00924C8F" w:rsidP="00F14A31">
      <w:pPr>
        <w:spacing w:after="200" w:line="480" w:lineRule="auto"/>
        <w:ind w:left="720"/>
        <w:rPr>
          <w:rFonts w:ascii="Calibri" w:eastAsia="宋体" w:hAnsi="Calibri" w:cs="Calibri"/>
          <w:i/>
          <w:spacing w:val="-2"/>
          <w:sz w:val="24"/>
          <w:szCs w:val="24"/>
        </w:rPr>
      </w:pPr>
      <w:r w:rsidRPr="00BE4E28">
        <w:rPr>
          <w:rFonts w:ascii="Calibri" w:eastAsia="宋体" w:hAnsi="Calibri" w:cs="Calibri"/>
          <w:i/>
          <w:spacing w:val="-2"/>
          <w:sz w:val="24"/>
          <w:szCs w:val="24"/>
        </w:rPr>
        <w:t>Do you ever have to stop for breath after walking about 100 yards (or after a few minutes) on level ground?</w:t>
      </w:r>
    </w:p>
    <w:p w14:paraId="427C9F85" w14:textId="77777777" w:rsidR="00924C8F" w:rsidRPr="00BE4E28" w:rsidRDefault="00924C8F" w:rsidP="00F14A31">
      <w:pPr>
        <w:spacing w:after="200" w:line="480" w:lineRule="auto"/>
        <w:ind w:left="720"/>
        <w:rPr>
          <w:rFonts w:ascii="Calibri" w:eastAsia="宋体" w:hAnsi="Calibri" w:cs="Calibri"/>
          <w:i/>
          <w:spacing w:val="-2"/>
          <w:sz w:val="24"/>
          <w:szCs w:val="24"/>
        </w:rPr>
      </w:pPr>
      <w:r w:rsidRPr="00BE4E28">
        <w:rPr>
          <w:rFonts w:ascii="Calibri" w:eastAsia="宋体" w:hAnsi="Calibri" w:cs="Calibri"/>
          <w:i/>
          <w:spacing w:val="-2"/>
          <w:sz w:val="24"/>
          <w:szCs w:val="24"/>
        </w:rPr>
        <w:t>Are you too short of breath to leave the house or short of breath on dressing or undressing?</w:t>
      </w:r>
    </w:p>
    <w:p w14:paraId="4200993E" w14:textId="77777777" w:rsidR="00924C8F" w:rsidRPr="00BE4E28" w:rsidRDefault="00924C8F" w:rsidP="00F14A31">
      <w:pPr>
        <w:spacing w:after="200" w:line="480" w:lineRule="auto"/>
        <w:rPr>
          <w:rFonts w:ascii="Calibri" w:eastAsia="宋体" w:hAnsi="Calibri" w:cs="Calibri"/>
          <w:b/>
          <w:i/>
          <w:sz w:val="24"/>
          <w:szCs w:val="24"/>
        </w:rPr>
      </w:pPr>
      <w:r w:rsidRPr="00BE4E28">
        <w:rPr>
          <w:rFonts w:ascii="Calibri" w:eastAsia="宋体" w:hAnsi="Calibri" w:cs="Calibri"/>
          <w:b/>
          <w:i/>
          <w:iCs/>
          <w:sz w:val="24"/>
          <w:szCs w:val="24"/>
        </w:rPr>
        <w:t xml:space="preserve">Exacerbation risk: </w:t>
      </w:r>
    </w:p>
    <w:p w14:paraId="2C03B6E4" w14:textId="77777777" w:rsidR="00924C8F" w:rsidRPr="00BE4E28" w:rsidRDefault="00924C8F" w:rsidP="00F14A31">
      <w:pPr>
        <w:spacing w:after="200" w:line="480" w:lineRule="auto"/>
        <w:ind w:left="720"/>
        <w:rPr>
          <w:rFonts w:ascii="Calibri" w:eastAsia="宋体" w:hAnsi="Calibri" w:cs="Calibri"/>
          <w:i/>
          <w:iCs/>
          <w:sz w:val="24"/>
          <w:szCs w:val="24"/>
        </w:rPr>
      </w:pPr>
      <w:r w:rsidRPr="00BE4E28">
        <w:rPr>
          <w:rFonts w:ascii="Calibri" w:eastAsia="宋体" w:hAnsi="Calibri" w:cs="Calibri"/>
          <w:i/>
          <w:iCs/>
          <w:sz w:val="24"/>
          <w:szCs w:val="24"/>
        </w:rPr>
        <w:t>Have you ever had a period when you had breathing problems that got so bad that they interfered with your usual daily activities?</w:t>
      </w:r>
    </w:p>
    <w:p w14:paraId="258C1ABA" w14:textId="77777777" w:rsidR="00924C8F" w:rsidRPr="00BE4E28" w:rsidRDefault="00924C8F" w:rsidP="00F14A31">
      <w:pPr>
        <w:spacing w:after="200" w:line="480" w:lineRule="auto"/>
        <w:ind w:left="720"/>
        <w:rPr>
          <w:rFonts w:ascii="Calibri" w:eastAsia="宋体" w:hAnsi="Calibri" w:cs="Calibri"/>
          <w:i/>
          <w:iCs/>
          <w:sz w:val="24"/>
          <w:szCs w:val="24"/>
        </w:rPr>
      </w:pPr>
      <w:r w:rsidRPr="00BE4E28">
        <w:rPr>
          <w:rFonts w:ascii="Calibri" w:eastAsia="宋体" w:hAnsi="Calibri" w:cs="Calibri"/>
          <w:i/>
          <w:iCs/>
          <w:sz w:val="24"/>
          <w:szCs w:val="24"/>
        </w:rPr>
        <w:t>For how many of these episodes did you need to see a doctor in the past 12</w:t>
      </w:r>
    </w:p>
    <w:p w14:paraId="0AEA1981" w14:textId="77777777" w:rsidR="00924C8F" w:rsidRPr="00BE4E28" w:rsidRDefault="00924C8F" w:rsidP="00F14A31">
      <w:pPr>
        <w:spacing w:after="200" w:line="480" w:lineRule="auto"/>
        <w:ind w:left="720"/>
        <w:rPr>
          <w:rFonts w:ascii="Calibri" w:eastAsia="宋体" w:hAnsi="Calibri" w:cs="Calibri"/>
          <w:i/>
          <w:iCs/>
          <w:sz w:val="24"/>
          <w:szCs w:val="24"/>
        </w:rPr>
      </w:pPr>
      <w:r w:rsidRPr="00BE4E28">
        <w:rPr>
          <w:rFonts w:ascii="Calibri" w:eastAsia="宋体" w:hAnsi="Calibri" w:cs="Calibri"/>
          <w:i/>
          <w:iCs/>
          <w:sz w:val="24"/>
          <w:szCs w:val="24"/>
        </w:rPr>
        <w:t>months?</w:t>
      </w:r>
    </w:p>
    <w:p w14:paraId="51E12BB9" w14:textId="77777777" w:rsidR="00924C8F" w:rsidRPr="00BE4E28" w:rsidRDefault="00924C8F" w:rsidP="0039262D">
      <w:pPr>
        <w:spacing w:after="200" w:line="480" w:lineRule="auto"/>
        <w:ind w:firstLine="720"/>
        <w:rPr>
          <w:rFonts w:ascii="Calibri" w:eastAsia="宋体" w:hAnsi="Calibri" w:cs="Calibri"/>
          <w:i/>
          <w:iCs/>
          <w:sz w:val="24"/>
          <w:szCs w:val="24"/>
        </w:rPr>
      </w:pPr>
      <w:r w:rsidRPr="00BE4E28">
        <w:rPr>
          <w:rFonts w:ascii="Calibri" w:eastAsia="宋体" w:hAnsi="Calibri" w:cs="Calibri"/>
          <w:i/>
          <w:iCs/>
          <w:sz w:val="24"/>
          <w:szCs w:val="24"/>
        </w:rPr>
        <w:lastRenderedPageBreak/>
        <w:t>For how many of these episodes did you get hospitalized in the past 12 months?</w:t>
      </w:r>
    </w:p>
    <w:p w14:paraId="46574B72" w14:textId="77777777" w:rsidR="00924C8F" w:rsidRPr="00BE4E28" w:rsidRDefault="00924C8F" w:rsidP="0039262D">
      <w:pPr>
        <w:spacing w:after="200" w:line="480" w:lineRule="auto"/>
        <w:rPr>
          <w:rFonts w:ascii="Calibri" w:eastAsia="宋体" w:hAnsi="Calibri" w:cs="Calibri"/>
          <w:sz w:val="24"/>
          <w:szCs w:val="24"/>
        </w:rPr>
      </w:pPr>
      <w:r w:rsidRPr="00BE4E28">
        <w:rPr>
          <w:rFonts w:ascii="Calibri" w:eastAsia="宋体" w:hAnsi="Calibri" w:cs="Calibri"/>
          <w:b/>
          <w:i/>
          <w:iCs/>
          <w:sz w:val="24"/>
          <w:szCs w:val="24"/>
        </w:rPr>
        <w:t>Self-reported clinical diagnosis of current Asthma:</w:t>
      </w:r>
    </w:p>
    <w:p w14:paraId="1DF63C31" w14:textId="77777777" w:rsidR="00924C8F" w:rsidRPr="00BE4E28" w:rsidRDefault="00924C8F" w:rsidP="0039262D">
      <w:pPr>
        <w:spacing w:after="200" w:line="480" w:lineRule="auto"/>
        <w:ind w:left="720"/>
        <w:rPr>
          <w:rFonts w:ascii="Calibri" w:eastAsia="宋体" w:hAnsi="Calibri" w:cs="Calibri"/>
          <w:i/>
          <w:iCs/>
          <w:sz w:val="24"/>
          <w:szCs w:val="24"/>
        </w:rPr>
      </w:pPr>
      <w:r w:rsidRPr="00BE4E28">
        <w:rPr>
          <w:rFonts w:ascii="Calibri" w:eastAsia="宋体" w:hAnsi="Calibri" w:cs="Calibri"/>
          <w:i/>
          <w:iCs/>
          <w:sz w:val="24"/>
          <w:szCs w:val="24"/>
        </w:rPr>
        <w:t>Has a doctor or other health care provider ever told you that you have asthma, asthmatic bronchitis or allergic bronchitis?</w:t>
      </w:r>
    </w:p>
    <w:p w14:paraId="0A6FED3C" w14:textId="77777777" w:rsidR="00924C8F" w:rsidRPr="00BE4E28" w:rsidRDefault="00924C8F" w:rsidP="001D15FD">
      <w:pPr>
        <w:spacing w:after="200" w:line="480" w:lineRule="auto"/>
        <w:ind w:firstLine="720"/>
        <w:rPr>
          <w:rFonts w:ascii="Calibri" w:eastAsia="宋体" w:hAnsi="Calibri" w:cs="Calibri"/>
          <w:i/>
          <w:iCs/>
          <w:sz w:val="24"/>
          <w:szCs w:val="24"/>
        </w:rPr>
      </w:pPr>
      <w:r w:rsidRPr="00BE4E28">
        <w:rPr>
          <w:rFonts w:ascii="Calibri" w:eastAsia="宋体" w:hAnsi="Calibri" w:cs="Calibri"/>
          <w:i/>
          <w:iCs/>
          <w:sz w:val="24"/>
          <w:szCs w:val="24"/>
        </w:rPr>
        <w:t>Do you still have asthma, asthmatic bronchitis or allergic bronchitis?</w:t>
      </w:r>
    </w:p>
    <w:p w14:paraId="258CEEF3" w14:textId="77777777" w:rsidR="00AF0E47" w:rsidRDefault="00924C8F" w:rsidP="00D61980">
      <w:pPr>
        <w:spacing w:after="200" w:line="480" w:lineRule="auto"/>
        <w:rPr>
          <w:rFonts w:ascii="Calibri" w:hAnsi="Calibri" w:cs="Calibri"/>
          <w:sz w:val="24"/>
          <w:szCs w:val="24"/>
        </w:rPr>
        <w:sectPr w:rsidR="00AF0E47" w:rsidSect="009734A0">
          <w:footerReference w:type="default" r:id="rId6"/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  <w:r w:rsidRPr="00BE4E28">
        <w:rPr>
          <w:rFonts w:ascii="Calibri" w:hAnsi="Calibri" w:cs="Calibri"/>
          <w:sz w:val="24"/>
          <w:szCs w:val="24"/>
        </w:rPr>
        <w:br w:type="page"/>
      </w:r>
    </w:p>
    <w:p w14:paraId="51243095" w14:textId="2E78134B" w:rsidR="00924C8F" w:rsidRPr="00BE4E28" w:rsidRDefault="00924C8F" w:rsidP="0039262D">
      <w:pPr>
        <w:spacing w:after="0" w:line="480" w:lineRule="auto"/>
        <w:rPr>
          <w:rFonts w:ascii="Calibri" w:hAnsi="Calibri" w:cs="Calibri"/>
          <w:sz w:val="24"/>
          <w:szCs w:val="24"/>
        </w:rPr>
      </w:pPr>
      <w:r w:rsidRPr="00BE4E28">
        <w:rPr>
          <w:rFonts w:ascii="Calibri" w:hAnsi="Calibri" w:cs="Calibri"/>
          <w:sz w:val="24"/>
          <w:szCs w:val="24"/>
        </w:rPr>
        <w:lastRenderedPageBreak/>
        <w:t>Figures S1</w:t>
      </w:r>
    </w:p>
    <w:p w14:paraId="7468B366" w14:textId="77777777" w:rsidR="00924C8F" w:rsidRPr="00BE4E28" w:rsidRDefault="00924C8F" w:rsidP="0039262D">
      <w:pPr>
        <w:spacing w:after="0" w:line="480" w:lineRule="auto"/>
        <w:rPr>
          <w:rFonts w:ascii="Calibri" w:hAnsi="Calibri" w:cs="Calibri"/>
          <w:sz w:val="24"/>
          <w:szCs w:val="24"/>
        </w:rPr>
      </w:pPr>
      <w:r w:rsidRPr="00BE4E28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19FA057E" wp14:editId="415CDA6B">
            <wp:extent cx="8165990" cy="4475311"/>
            <wp:effectExtent l="0" t="0" r="6985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65990" cy="4475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736C7" w14:textId="77777777" w:rsidR="00924C8F" w:rsidRPr="00BE4E28" w:rsidRDefault="00924C8F" w:rsidP="0039262D">
      <w:pPr>
        <w:spacing w:after="0" w:line="480" w:lineRule="auto"/>
        <w:rPr>
          <w:rFonts w:ascii="Calibri" w:hAnsi="Calibri" w:cs="Calibri"/>
          <w:sz w:val="24"/>
          <w:szCs w:val="24"/>
        </w:rPr>
      </w:pPr>
      <w:r w:rsidRPr="00BE4E28">
        <w:rPr>
          <w:rFonts w:ascii="Calibri" w:hAnsi="Calibri" w:cs="Calibri"/>
          <w:sz w:val="24"/>
          <w:szCs w:val="24"/>
        </w:rPr>
        <w:t xml:space="preserve">Directed Acyclic Graph (DAG) showing association between airflow limitation and general health (defined by SF-1) </w:t>
      </w:r>
    </w:p>
    <w:p w14:paraId="166EEF69" w14:textId="57DC0351" w:rsidR="004675B8" w:rsidRDefault="004675B8" w:rsidP="0039262D">
      <w:pPr>
        <w:spacing w:after="0" w:line="480" w:lineRule="auto"/>
        <w:rPr>
          <w:rFonts w:ascii="Calibri" w:hAnsi="Calibri" w:cs="Calibri"/>
          <w:sz w:val="24"/>
          <w:szCs w:val="24"/>
        </w:rPr>
      </w:pPr>
      <w:r w:rsidRPr="004675B8">
        <w:rPr>
          <w:rFonts w:ascii="Calibri" w:hAnsi="Calibri" w:cs="Calibri"/>
          <w:sz w:val="24"/>
          <w:szCs w:val="24"/>
        </w:rPr>
        <w:lastRenderedPageBreak/>
        <w:t>Figures S</w:t>
      </w:r>
      <w:r>
        <w:rPr>
          <w:rFonts w:ascii="Calibri" w:hAnsi="Calibri" w:cs="Calibri"/>
          <w:sz w:val="24"/>
          <w:szCs w:val="24"/>
        </w:rPr>
        <w:t>2</w:t>
      </w:r>
    </w:p>
    <w:p w14:paraId="62BD71B1" w14:textId="31F81CA0" w:rsidR="00924C8F" w:rsidRPr="00BE4E28" w:rsidRDefault="00924C8F" w:rsidP="0039262D">
      <w:pPr>
        <w:spacing w:after="0" w:line="480" w:lineRule="auto"/>
        <w:rPr>
          <w:rFonts w:ascii="Calibri" w:hAnsi="Calibri" w:cs="Calibri"/>
          <w:sz w:val="24"/>
          <w:szCs w:val="24"/>
        </w:rPr>
      </w:pPr>
      <w:r w:rsidRPr="00BE4E28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5B677A06" wp14:editId="558591A3">
            <wp:extent cx="7658100" cy="44584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7214" cy="4487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00B4E" w14:textId="77777777" w:rsidR="004675B8" w:rsidRDefault="00924C8F" w:rsidP="00DD4176">
      <w:pPr>
        <w:spacing w:after="0" w:line="480" w:lineRule="auto"/>
        <w:jc w:val="left"/>
        <w:rPr>
          <w:rFonts w:ascii="Calibri" w:hAnsi="Calibri" w:cs="Calibri"/>
          <w:sz w:val="24"/>
          <w:szCs w:val="24"/>
        </w:rPr>
      </w:pPr>
      <w:r w:rsidRPr="00BE4E28">
        <w:rPr>
          <w:rFonts w:ascii="Calibri" w:hAnsi="Calibri" w:cs="Calibri"/>
          <w:sz w:val="24"/>
          <w:szCs w:val="24"/>
        </w:rPr>
        <w:t>Directed Acyclic Graph (DAG) showing association between airflow limitation and mental health (defined by SF-12)</w:t>
      </w:r>
    </w:p>
    <w:p w14:paraId="42606097" w14:textId="0702FF43" w:rsidR="004675B8" w:rsidRDefault="004675B8" w:rsidP="004675B8">
      <w:pPr>
        <w:spacing w:after="0" w:line="480" w:lineRule="auto"/>
        <w:rPr>
          <w:rFonts w:ascii="Calibri" w:hAnsi="Calibri" w:cs="Calibri"/>
          <w:sz w:val="24"/>
          <w:szCs w:val="24"/>
        </w:rPr>
      </w:pPr>
      <w:r w:rsidRPr="00BE4E28">
        <w:rPr>
          <w:rFonts w:ascii="Calibri" w:hAnsi="Calibri" w:cs="Calibri"/>
          <w:sz w:val="24"/>
          <w:szCs w:val="24"/>
        </w:rPr>
        <w:lastRenderedPageBreak/>
        <w:t>Figures S3</w:t>
      </w:r>
    </w:p>
    <w:p w14:paraId="18BF87D1" w14:textId="55D8C2A5" w:rsidR="00924C8F" w:rsidRPr="00BE4E28" w:rsidRDefault="00924C8F" w:rsidP="00DD4176">
      <w:pPr>
        <w:spacing w:after="0" w:line="480" w:lineRule="auto"/>
        <w:jc w:val="left"/>
        <w:rPr>
          <w:rFonts w:ascii="Calibri" w:hAnsi="Calibri" w:cs="Calibri"/>
          <w:sz w:val="24"/>
          <w:szCs w:val="24"/>
        </w:rPr>
      </w:pPr>
      <w:r w:rsidRPr="00BE4E28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2C1EB5FC" wp14:editId="6BAB9599">
            <wp:extent cx="8380675" cy="4512211"/>
            <wp:effectExtent l="0" t="0" r="190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07790" cy="452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C1338" w14:textId="3096F4DC" w:rsidR="00924C8F" w:rsidRPr="00BE4E28" w:rsidRDefault="00924C8F" w:rsidP="0039262D">
      <w:pPr>
        <w:spacing w:after="0" w:line="480" w:lineRule="auto"/>
        <w:rPr>
          <w:rFonts w:ascii="Calibri" w:hAnsi="Calibri" w:cs="Calibri"/>
          <w:sz w:val="24"/>
          <w:szCs w:val="24"/>
        </w:rPr>
        <w:sectPr w:rsidR="00924C8F" w:rsidRPr="00BE4E28" w:rsidSect="00AF0E47">
          <w:pgSz w:w="16838" w:h="11906" w:orient="landscape"/>
          <w:pgMar w:top="1800" w:right="1440" w:bottom="1800" w:left="1440" w:header="851" w:footer="992" w:gutter="0"/>
          <w:cols w:space="425"/>
          <w:docGrid w:linePitch="360"/>
        </w:sectPr>
      </w:pPr>
      <w:r w:rsidRPr="00BE4E28">
        <w:rPr>
          <w:rFonts w:ascii="Calibri" w:hAnsi="Calibri" w:cs="Calibri"/>
          <w:sz w:val="24"/>
          <w:szCs w:val="24"/>
        </w:rPr>
        <w:t xml:space="preserve">Directed Acyclic Graph (DAG) showing association between airflow limitation and physical health (defined by SF-12) </w:t>
      </w:r>
    </w:p>
    <w:p w14:paraId="6FC06D66" w14:textId="0650086D" w:rsidR="00AD4E1D" w:rsidRPr="00BE4E28" w:rsidRDefault="00AD4E1D" w:rsidP="00AF0E47">
      <w:pPr>
        <w:spacing w:after="0" w:line="480" w:lineRule="auto"/>
        <w:rPr>
          <w:rFonts w:ascii="Calibri" w:hAnsi="Calibri" w:cs="Calibri"/>
          <w:sz w:val="24"/>
          <w:szCs w:val="24"/>
        </w:rPr>
      </w:pPr>
    </w:p>
    <w:sectPr w:rsidR="00AD4E1D" w:rsidRPr="00BE4E28" w:rsidSect="009734A0">
      <w:footerReference w:type="default" r:id="rId10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6D263" w14:textId="77777777" w:rsidR="003179DC" w:rsidRDefault="003179DC" w:rsidP="001716E7">
      <w:pPr>
        <w:spacing w:after="0" w:line="240" w:lineRule="auto"/>
      </w:pPr>
      <w:r>
        <w:separator/>
      </w:r>
    </w:p>
  </w:endnote>
  <w:endnote w:type="continuationSeparator" w:id="0">
    <w:p w14:paraId="1EDB6E0C" w14:textId="77777777" w:rsidR="003179DC" w:rsidRDefault="003179DC" w:rsidP="001716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88730353"/>
      <w:docPartObj>
        <w:docPartGallery w:val="Page Numbers (Bottom of Page)"/>
        <w:docPartUnique/>
      </w:docPartObj>
    </w:sdtPr>
    <w:sdtContent>
      <w:sdt>
        <w:sdtPr>
          <w:id w:val="523286522"/>
          <w:docPartObj>
            <w:docPartGallery w:val="Page Numbers (Top of Page)"/>
            <w:docPartUnique/>
          </w:docPartObj>
        </w:sdtPr>
        <w:sdtContent>
          <w:p w14:paraId="30931A81" w14:textId="77777777" w:rsidR="00924C8F" w:rsidRDefault="00924C8F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66C8787" w14:textId="77777777" w:rsidR="00924C8F" w:rsidRDefault="00924C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014637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1DB0A296" w14:textId="4909B790" w:rsidR="00056E37" w:rsidRDefault="00056E3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826435D" w14:textId="77777777" w:rsidR="00056E37" w:rsidRDefault="00056E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22A0F" w14:textId="77777777" w:rsidR="003179DC" w:rsidRDefault="003179DC" w:rsidP="001716E7">
      <w:pPr>
        <w:spacing w:after="0" w:line="240" w:lineRule="auto"/>
      </w:pPr>
      <w:r>
        <w:separator/>
      </w:r>
    </w:p>
  </w:footnote>
  <w:footnote w:type="continuationSeparator" w:id="0">
    <w:p w14:paraId="0BC1CD07" w14:textId="77777777" w:rsidR="003179DC" w:rsidRDefault="003179DC" w:rsidP="001716E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wtDQxMbK0NDO1MLFQ0lEKTi0uzszPAykwNKsFAJGWHHMtAAAA"/>
  </w:docVars>
  <w:rsids>
    <w:rsidRoot w:val="00634FDA"/>
    <w:rsid w:val="000256E2"/>
    <w:rsid w:val="00056E37"/>
    <w:rsid w:val="00097EB4"/>
    <w:rsid w:val="0011665E"/>
    <w:rsid w:val="00151A9A"/>
    <w:rsid w:val="001716E7"/>
    <w:rsid w:val="001D15FD"/>
    <w:rsid w:val="00204993"/>
    <w:rsid w:val="0029017D"/>
    <w:rsid w:val="00295EE5"/>
    <w:rsid w:val="002F0F37"/>
    <w:rsid w:val="003179DC"/>
    <w:rsid w:val="00340374"/>
    <w:rsid w:val="00375B8B"/>
    <w:rsid w:val="00376FE9"/>
    <w:rsid w:val="0039262D"/>
    <w:rsid w:val="00407096"/>
    <w:rsid w:val="00427B3B"/>
    <w:rsid w:val="004436B9"/>
    <w:rsid w:val="004555D8"/>
    <w:rsid w:val="00457BB7"/>
    <w:rsid w:val="004675B8"/>
    <w:rsid w:val="004946F4"/>
    <w:rsid w:val="0052349C"/>
    <w:rsid w:val="00534409"/>
    <w:rsid w:val="005E70A4"/>
    <w:rsid w:val="005F13D5"/>
    <w:rsid w:val="005F30A9"/>
    <w:rsid w:val="005F50A0"/>
    <w:rsid w:val="00634FDA"/>
    <w:rsid w:val="00655250"/>
    <w:rsid w:val="006643A9"/>
    <w:rsid w:val="00672483"/>
    <w:rsid w:val="006C4899"/>
    <w:rsid w:val="00723355"/>
    <w:rsid w:val="00731A23"/>
    <w:rsid w:val="00753682"/>
    <w:rsid w:val="00766566"/>
    <w:rsid w:val="00776150"/>
    <w:rsid w:val="007A7228"/>
    <w:rsid w:val="00826451"/>
    <w:rsid w:val="008A52BA"/>
    <w:rsid w:val="008C0045"/>
    <w:rsid w:val="009230F5"/>
    <w:rsid w:val="00924C8F"/>
    <w:rsid w:val="009734A0"/>
    <w:rsid w:val="009924CD"/>
    <w:rsid w:val="009C39A5"/>
    <w:rsid w:val="00A0299C"/>
    <w:rsid w:val="00A515B1"/>
    <w:rsid w:val="00AA1C4A"/>
    <w:rsid w:val="00AA42D2"/>
    <w:rsid w:val="00AC247A"/>
    <w:rsid w:val="00AD4E1D"/>
    <w:rsid w:val="00AF0E47"/>
    <w:rsid w:val="00B136A3"/>
    <w:rsid w:val="00BC43AF"/>
    <w:rsid w:val="00BE4E28"/>
    <w:rsid w:val="00BF129D"/>
    <w:rsid w:val="00C04049"/>
    <w:rsid w:val="00C0686B"/>
    <w:rsid w:val="00CA21DE"/>
    <w:rsid w:val="00CC5197"/>
    <w:rsid w:val="00CD4EC1"/>
    <w:rsid w:val="00CF2A08"/>
    <w:rsid w:val="00D36ED5"/>
    <w:rsid w:val="00D45367"/>
    <w:rsid w:val="00D61980"/>
    <w:rsid w:val="00D65E94"/>
    <w:rsid w:val="00D84A46"/>
    <w:rsid w:val="00D92736"/>
    <w:rsid w:val="00DC6966"/>
    <w:rsid w:val="00DD1AA3"/>
    <w:rsid w:val="00DD4176"/>
    <w:rsid w:val="00E95E36"/>
    <w:rsid w:val="00ED3C23"/>
    <w:rsid w:val="00F14A31"/>
    <w:rsid w:val="00F32C7E"/>
    <w:rsid w:val="00F4307A"/>
    <w:rsid w:val="00F612A5"/>
    <w:rsid w:val="00FF1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081D4D"/>
  <w15:chartTrackingRefBased/>
  <w15:docId w15:val="{FF40A144-5865-40C4-A54E-5BC89D200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176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16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6E7"/>
  </w:style>
  <w:style w:type="paragraph" w:styleId="Footer">
    <w:name w:val="footer"/>
    <w:basedOn w:val="Normal"/>
    <w:link w:val="FooterChar"/>
    <w:uiPriority w:val="99"/>
    <w:unhideWhenUsed/>
    <w:rsid w:val="001716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6E7"/>
  </w:style>
  <w:style w:type="table" w:styleId="TableGrid">
    <w:name w:val="Table Grid"/>
    <w:basedOn w:val="TableNormal"/>
    <w:uiPriority w:val="39"/>
    <w:rsid w:val="001716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1716E7"/>
    <w:pPr>
      <w:spacing w:after="0" w:line="240" w:lineRule="auto"/>
    </w:pPr>
    <w:rPr>
      <w:rFonts w:eastAsia="宋体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716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16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16E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webSettings" Target="web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Yijun</dc:creator>
  <cp:keywords/>
  <dc:description/>
  <cp:lastModifiedBy>Yijun Zhou</cp:lastModifiedBy>
  <cp:revision>4</cp:revision>
  <dcterms:created xsi:type="dcterms:W3CDTF">2023-09-22T06:36:00Z</dcterms:created>
  <dcterms:modified xsi:type="dcterms:W3CDTF">2023-10-13T04:33:00Z</dcterms:modified>
</cp:coreProperties>
</file>